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enthusiastic interest in the Mechanical Engineer position at your esteemed organization in Philippines Manila. As a dedicated and innovative mechanical engineer with over [X years] of experience in designing, analyzing, and optimizing mechanical systems, I am eager to contribute my technical expertise and passion for engineering excellence to a dynamic company like yours. The opportunity to work within the vibrant industrial landscape of Philippines Manila aligns perfectly with my professional aspirations and commitment to delivering impactful solutions that address real-world challenges.</w:t>
      </w:r>
    </w:p>
    <w:p>
      <w:pPr>
        <w:pStyle w:val="BodyText"/>
      </w:pPr>
      <w:r>
        <w:t xml:space="preserve">My career in mechanical engineering has been driven by a deep curiosity about how systems function and an unwavering dedication to improving their efficiency, safety, and sustainability. Throughout my journey, I have honed skills in computer-aided design (CAD), thermal analysis, fluid dynamics, and project management. These competencies have enabled me to play a pivotal role in diverse projects across industries such as automotive manufacturing, renewable energy systems, and industrial automation. For instance, during my tenure at [Previous Company Name], I spearheaded the redesign of a critical component for an HVAC system that reduced energy consumption by 18% while maintaining optimal performance—a feat that underscored the importance of innovation in mechanical design.</w:t>
      </w:r>
    </w:p>
    <w:p>
      <w:pPr>
        <w:pStyle w:val="BodyText"/>
      </w:pPr>
      <w:r>
        <w:t xml:space="preserve">What sets me apart as a Mechanical Engineer is not only my technical proficiency but also my ability to collaborate effectively with cross-functional teams and translate complex engineering concepts into practical solutions. In Philippines Manila, where the demand for infrastructure development, technological advancement, and sustainable practices is rapidly growing, I believe my background in [specific field, e.g., HVAC systems or machinery design] will be invaluable. The Philippines' strategic location in Southeast Asia and its thriving manufacturing sector make it an ideal hub for engineers who thrive on solving multifaceted challenges. Whether it’s optimizing production lines for local manufacturers or developing resilient infrastructure to withstand natural disasters, I am committed to leveraging my skills to drive progress.</w:t>
      </w:r>
    </w:p>
    <w:p>
      <w:pPr>
        <w:pStyle w:val="BodyText"/>
      </w:pPr>
      <w:r>
        <w:t xml:space="preserve">One of the key reasons I am particularly drawn to this opportunity in Philippines Manila is the region’s unique engineering landscape. The city’s rapid urbanization and emphasis on green technologies present exciting prospects for engineers who can balance innovation with environmental responsibility. For example, the growing adoption of solar energy systems and smart grid technologies in the Philippines requires mechanical engineers who can integrate mechanical components with renewable energy solutions. My experience in designing thermal systems for industrial applications has equipped me to contribute to such initiatives, ensuring that projects meet both performance and sustainability goals.</w:t>
      </w:r>
    </w:p>
    <w:p>
      <w:pPr>
        <w:pStyle w:val="BodyText"/>
      </w:pPr>
      <w:r>
        <w:t xml:space="preserve">In addition to my technical expertise, I bring a strong understanding of the local regulatory environment and industry standards in Philippines Manila. I am well-versed in the requirements set by the Department of Trade and Industry (DTI) and other relevant authorities, which is crucial for ensuring compliance during project execution. My ability to navigate these frameworks while maintaining a focus on cost-effectiveness and operational efficiency has been a cornerstone of my success in previous roles. Furthermore, I am fluent in [language if applicable], which allows me to communicate seamlessly with local stakeholders and teams.</w:t>
      </w:r>
    </w:p>
    <w:p>
      <w:pPr>
        <w:pStyle w:val="BodyText"/>
      </w:pPr>
      <w:r>
        <w:t xml:space="preserve">What excites me most about this role is the opportunity to work alongside a team of passionate engineers and professionals who are shaping the future of industries in Philippines Manila. I am particularly inspired by [Company Name]’s reputation for [specific achievement or value, e.g., "innovative engineering solutions" or "commitment to sustainability"], and I am eager to contribute my skills to support your mission. Whether it’s through improving manufacturing processes, designing cutting-edge machinery, or ensuring the reliability of mechanical systems in high-stakes environments, I am confident that my proactive approach and problem-solving mindset will add value to your organization.</w:t>
      </w:r>
    </w:p>
    <w:p>
      <w:pPr>
        <w:pStyle w:val="BodyText"/>
      </w:pPr>
      <w:r>
        <w:t xml:space="preserve">As a Mechanical Engineer with a strong foundation in both theoretical and applied engineering principles, I am excited about the prospect of working in Philippines Manila. The city’s blend of tradition and modernity creates an inspiring backdrop for engineers who are driven to innovate. I am particularly interested in exploring how mechanical systems can be optimized to enhance productivity while minimizing environmental impact—a goal that resonates deeply with my professional philosophy.</w:t>
      </w:r>
    </w:p>
    <w:p>
      <w:pPr>
        <w:pStyle w:val="BodyText"/>
      </w:pPr>
      <w:r>
        <w:t xml:space="preserve">Thank you for considering my application. I would welcome the opportunity to discuss how my skills and experiences align with the needs of your team. Please feel free to contact me at [your phone number] or [your email address] at your convenience. I am available for an interview at any time that suits your schedule and look forward to the possibility of contributing to [Company Name]’s continued success in the dynamic engineering landscape of Philippines Manila.</w:t>
      </w:r>
    </w:p>
    <w:p>
      <w:pPr>
        <w:pStyle w:val="BodyText"/>
      </w:pPr>
      <w:r>
        <w:t xml:space="preserve">Sincerely,</w:t>
      </w:r>
      <w:r>
        <w:br/>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dc:title>
  <dc:creator/>
  <cp:keywords/>
  <dcterms:created xsi:type="dcterms:W3CDTF">2026-07-22T08:44:08Z</dcterms:created>
  <dcterms:modified xsi:type="dcterms:W3CDTF">2026-07-22T08:44:08Z</dcterms:modified>
</cp:coreProperties>
</file>

<file path=docProps/custom.xml><?xml version="1.0" encoding="utf-8"?>
<Properties xmlns="http://schemas.openxmlformats.org/officeDocument/2006/custom-properties" xmlns:vt="http://schemas.openxmlformats.org/officeDocument/2006/docPropsVTypes"/>
</file>